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Special</w:t>
      </w:r>
      <w:r>
        <w:t xml:space="preserve"> </w:t>
      </w:r>
      <w:r>
        <w:t xml:space="preserve">Education</w:t>
      </w:r>
      <w:r>
        <w:t xml:space="preserve"> </w:t>
      </w:r>
      <w:r>
        <w:t xml:space="preserve">Teacher</w:t>
      </w:r>
      <w:r>
        <w:t xml:space="preserve"> </w:t>
      </w:r>
      <w:r>
        <w:t xml:space="preserve">in</w:t>
      </w:r>
      <w:r>
        <w:t xml:space="preserve"> </w:t>
      </w:r>
      <w:r>
        <w:t xml:space="preserve">Switzerland</w:t>
      </w:r>
      <w:r>
        <w:t xml:space="preserve"> </w:t>
      </w:r>
      <w:r>
        <w:t xml:space="preserve">Zurich</w:t>
      </w:r>
    </w:p>
    <w:bookmarkStart w:id="20" w:name="Xa22dbe7ab68f670a9214b3eb4b1dc63cede49cd"/>
    <w:p>
      <w:pPr>
        <w:pStyle w:val="Heading1"/>
      </w:pPr>
      <w:r>
        <w:t xml:space="preserve">Cover Letter for Special Education Teacher Position in Switzerland Zurich</w:t>
      </w:r>
    </w:p>
    <w:p>
      <w:pPr>
        <w:pStyle w:val="FirstParagraph"/>
      </w:pPr>
      <w:r>
        <w:t xml:space="preserve">Dear [Hiring Manager's Name],</w:t>
      </w:r>
    </w:p>
    <w:p>
      <w:pPr>
        <w:pStyle w:val="BodyText"/>
      </w:pPr>
      <w:r>
        <w:t xml:space="preserve">I am writing to express my sincere interest in the Special Education Teacher position at [School Name/Institution] in Zurich, Switzerland. As an experienced and passionate educator with a deep commitment to fostering inclusive learning environments, I am eager to contribute my skills and dedication to your esteemed institution. With a background in special education and a profound understanding of the unique needs of students with diverse abilities, I am confident that my qualifications align perfectly with the requirements of this role. This opportunity in Switzerland Zurich represents an ideal platform for me to continue my mission of empowering students through personalized, compassionate, and effective teaching practices.</w:t>
      </w:r>
    </w:p>
    <w:p>
      <w:pPr>
        <w:pStyle w:val="BodyText"/>
      </w:pPr>
      <w:r>
        <w:t xml:space="preserve">Over the past [X years], I have dedicated myself to the field of special education, working in both public and private educational settings. My journey began as a Special Education Teacher at [Previous School/Institution], where I developed and implemented individualized education plans (IEPs) tailored to students with a wide range of learning challenges, including autism spectrum disorder, ADHD, dyslexia, and emotional behavioral disorders. I take pride in my ability to create inclusive classrooms that celebrate diversity while ensuring every student receives the support they need to thrive academically and socially. My experience has equipped me with a strong foundation in evidence-based instructional strategies, collaborative teaching methods, and the use of assistive technologies to enhance student engagement and learning outcomes.</w:t>
      </w:r>
    </w:p>
    <w:p>
      <w:pPr>
        <w:pStyle w:val="BodyText"/>
      </w:pPr>
      <w:r>
        <w:t xml:space="preserve">What sets me apart as a Special Education Teacher is my unwavering commitment to understanding the holistic needs of each student. I believe that education is not merely about academic achievement but also about nurturing confidence, resilience, and a love for learning. In Zurich, where the emphasis on inclusivity and innovation in education is deeply rooted, I am excited to apply my expertise in a setting that values these principles. The Swiss educational system prioritizes individualized support and integrates students with special needs into mainstream classrooms whenever possible. This aligns perfectly with my philosophy of teaching, which emphasizes accessibility, empathy, and the belief that every child deserves a tailored learning experience.</w:t>
      </w:r>
    </w:p>
    <w:p>
      <w:pPr>
        <w:pStyle w:val="BodyText"/>
      </w:pPr>
      <w:r>
        <w:t xml:space="preserve">My qualifications also include a [Degree in Special Education or related field] from [University Name], where I gained comprehensive knowledge of pedagogical theories, curriculum design, and the legal frameworks governing special education in Switzerland. I am particularly familiar with the Federal Act on Compulsory Education (Bundesgesetz über die obligatorische Schulbildung) and its implications for students with disabilities. Additionally, I have completed specialized training in [specific areas such as behavioral interventions, sensory integration therapy, or assistive technology], which has further enhanced my ability to address the complex needs of students with diverse learning profiles. I am also proficient in collaborating with multidisciplinary teams, including psychologists, therapists, and parents, to ensure a cohesive approach to student development.</w:t>
      </w:r>
    </w:p>
    <w:p>
      <w:pPr>
        <w:pStyle w:val="BodyText"/>
      </w:pPr>
      <w:r>
        <w:t xml:space="preserve">Working as a Special Education Teacher in Switzerland Zurich would allow me to contribute to a dynamic and culturally rich environment. Zurich is known for its progressive educational policies and strong community support for students with special needs. I am particularly drawn to the city's emphasis on integrating technology into the classroom, fostering student independence, and promoting social-emotional learning. My experience in designing interactive lessons that incorporate digital tools has prepared me to adapt to the innovative teaching methods prevalent in Swiss schools. Furthermore, my ability to communicate effectively in [language(s) such as English and German] ensures that I can engage with students, families, and colleagues seamlessly.</w:t>
      </w:r>
    </w:p>
    <w:p>
      <w:pPr>
        <w:pStyle w:val="BodyText"/>
      </w:pPr>
      <w:r>
        <w:t xml:space="preserve">I am deeply motivated by the opportunity to work within a system that prioritizes the well-being and growth of all learners. In Zurich, where education is seen as a fundamental right and a pathway to personal fulfillment, I am eager to make a meaningful impact. My goal is to create an environment where students feel valued, supported, and empowered to reach their full potential. I am also passionate about professional development and continuously seek opportunities to refine my skills through workshops, conferences, and collaborations with fellow educators.</w:t>
      </w:r>
    </w:p>
    <w:p>
      <w:pPr>
        <w:pStyle w:val="BodyText"/>
      </w:pPr>
      <w:r>
        <w:t xml:space="preserve">In conclusion, I am enthusiastic about the possibility of joining your team as a Special Education Teacher in Switzerland Zurich. My experience, qualifications, and dedication to inclusive education make me an ideal candidate for this role. I am confident that my unique perspective and commitment to student success will contribute positively to your institution. Thank you for considering my application. I would be honored to discuss how my background and vision align with the goals of [School Name/Institution]. Please feel free to contact me at [Phone Number] or [Email Address] at your earliest convenience.</w:t>
      </w:r>
    </w:p>
    <w:p>
      <w:pPr>
        <w:pStyle w:val="BodyText"/>
      </w:pPr>
      <w:r>
        <w:t xml:space="preserve">Sincerely,</w:t>
      </w:r>
    </w:p>
    <w:p>
      <w:pPr>
        <w:pStyle w:val="BodyText"/>
      </w:pPr>
      <w:r>
        <w:t xml:space="preserve">[Your Full Name]</w:t>
      </w:r>
    </w:p>
    <w:p>
      <w:pPr>
        <w:pStyle w:val="BodyText"/>
      </w:pP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Special Education Teacher in Switzerland Zurich</dc:title>
  <dc:creator/>
  <cp:keywords/>
  <dcterms:created xsi:type="dcterms:W3CDTF">2026-07-24T00:02:47Z</dcterms:created>
  <dcterms:modified xsi:type="dcterms:W3CDTF">2026-07-24T00:02:47Z</dcterms:modified>
</cp:coreProperties>
</file>

<file path=docProps/custom.xml><?xml version="1.0" encoding="utf-8"?>
<Properties xmlns="http://schemas.openxmlformats.org/officeDocument/2006/custom-properties" xmlns:vt="http://schemas.openxmlformats.org/officeDocument/2006/docPropsVTypes"/>
</file>